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6DA6DE4D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115B8B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115B8B">
        <w:rPr>
          <w:rFonts w:ascii="Courier New" w:hAnsi="Courier New" w:cs="Courier New"/>
          <w:lang w:bidi="en-US"/>
        </w:rPr>
        <w:t>Olivia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46FC69FB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115B8B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115B8B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0AFF09DE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115B8B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2874F649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115B8B">
        <w:rPr>
          <w:rFonts w:ascii="Courier New" w:eastAsia="Calibri" w:hAnsi="Courier New" w:cs="Courier New"/>
          <w:b/>
          <w:u w:val="single"/>
        </w:rPr>
        <w:t>Nicole Collins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4EA2FDE2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115B8B">
        <w:rPr>
          <w:rFonts w:ascii="Courier New" w:eastAsia="Calibri" w:hAnsi="Courier New" w:cs="Courier New"/>
        </w:rPr>
        <w:t>Nicole Collins</w:t>
      </w:r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B4B36" w14:textId="77777777" w:rsidR="001D2D9B" w:rsidRDefault="001D2D9B" w:rsidP="0000142D">
      <w:r>
        <w:separator/>
      </w:r>
    </w:p>
  </w:endnote>
  <w:endnote w:type="continuationSeparator" w:id="0">
    <w:p w14:paraId="306689CE" w14:textId="77777777" w:rsidR="001D2D9B" w:rsidRDefault="001D2D9B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94AE4" w14:textId="77777777" w:rsidR="001D2D9B" w:rsidRDefault="001D2D9B" w:rsidP="0000142D">
      <w:r>
        <w:separator/>
      </w:r>
    </w:p>
  </w:footnote>
  <w:footnote w:type="continuationSeparator" w:id="0">
    <w:p w14:paraId="4C360600" w14:textId="77777777" w:rsidR="001D2D9B" w:rsidRDefault="001D2D9B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269848949">
    <w:abstractNumId w:val="2"/>
  </w:num>
  <w:num w:numId="2" w16cid:durableId="2089422608">
    <w:abstractNumId w:val="0"/>
  </w:num>
  <w:num w:numId="3" w16cid:durableId="390464455">
    <w:abstractNumId w:val="1"/>
  </w:num>
  <w:num w:numId="4" w16cid:durableId="2497018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115B8B"/>
    <w:rsid w:val="001D2D9B"/>
    <w:rsid w:val="00205835"/>
    <w:rsid w:val="00251651"/>
    <w:rsid w:val="003805B8"/>
    <w:rsid w:val="003912F4"/>
    <w:rsid w:val="00400B43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BB0607"/>
    <w:rsid w:val="00C04B23"/>
    <w:rsid w:val="00C1786A"/>
    <w:rsid w:val="00CD1328"/>
    <w:rsid w:val="00D665C2"/>
    <w:rsid w:val="00D746A8"/>
    <w:rsid w:val="00D82560"/>
    <w:rsid w:val="00D91186"/>
    <w:rsid w:val="00DE7900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19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26:00Z</dcterms:created>
  <dcterms:modified xsi:type="dcterms:W3CDTF">2023-02-02T02:26:00Z</dcterms:modified>
</cp:coreProperties>
</file>